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08A214" w14:textId="77777777" w:rsidR="009B758A" w:rsidRPr="009B758A" w:rsidRDefault="009B758A" w:rsidP="009B758A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cs="Calibri"/>
          <w:noProof/>
          <w:lang w:eastAsia="en-AU"/>
        </w:rPr>
        <w:drawing>
          <wp:inline distT="0" distB="0" distL="0" distR="0" wp14:anchorId="37065094" wp14:editId="084E1955">
            <wp:extent cx="5429250" cy="1504950"/>
            <wp:effectExtent l="0" t="0" r="0" b="0"/>
            <wp:docPr id="5" name="Picture 5" descr="C:\Users\kmoulds\AppData\Local\Microsoft\Windows\INetCache\Content.MSO\C08691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moulds\AppData\Local\Microsoft\Windows\INetCache\Content.MSO\C08691B6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758A">
        <w:rPr>
          <w:rFonts w:eastAsia="Times New Roman" w:cs="Calibri"/>
          <w:szCs w:val="22"/>
          <w:lang w:eastAsia="en-AU"/>
        </w:rPr>
        <w:t> </w:t>
      </w:r>
    </w:p>
    <w:p w14:paraId="443EC52A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 </w:t>
      </w:r>
    </w:p>
    <w:p w14:paraId="371EA550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 </w:t>
      </w:r>
    </w:p>
    <w:p w14:paraId="2DB8CBB9" w14:textId="77777777" w:rsidR="009B758A" w:rsidRPr="009B758A" w:rsidRDefault="009B758A" w:rsidP="009B758A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b/>
          <w:bCs/>
          <w:color w:val="309B42"/>
          <w:sz w:val="28"/>
          <w:szCs w:val="28"/>
          <w:lang w:eastAsia="en-AU"/>
        </w:rPr>
        <w:t>NOMINATION OF DIRECTOR</w:t>
      </w:r>
      <w:r w:rsidRPr="009B758A">
        <w:rPr>
          <w:rFonts w:eastAsia="Times New Roman" w:cs="Calibri"/>
          <w:color w:val="309B42"/>
          <w:sz w:val="28"/>
          <w:szCs w:val="28"/>
          <w:lang w:eastAsia="en-AU"/>
        </w:rPr>
        <w:t>  </w:t>
      </w:r>
    </w:p>
    <w:p w14:paraId="256C53FF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p w14:paraId="47DF24AB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p w14:paraId="568E9574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"/>
        <w:gridCol w:w="2835"/>
        <w:gridCol w:w="1260"/>
        <w:gridCol w:w="1830"/>
        <w:gridCol w:w="1260"/>
        <w:gridCol w:w="1035"/>
      </w:tblGrid>
      <w:tr w:rsidR="009B758A" w:rsidRPr="009B758A" w14:paraId="396F85AF" w14:textId="77777777" w:rsidTr="009B758A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085B1B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I,   </w:t>
            </w:r>
          </w:p>
        </w:tc>
        <w:tc>
          <w:tcPr>
            <w:tcW w:w="8205" w:type="dxa"/>
            <w:gridSpan w:val="5"/>
            <w:tcBorders>
              <w:top w:val="nil"/>
              <w:left w:val="nil"/>
              <w:bottom w:val="dashed" w:sz="6" w:space="0" w:color="000000"/>
              <w:right w:val="nil"/>
            </w:tcBorders>
            <w:hideMark/>
          </w:tcPr>
          <w:p w14:paraId="569BFE16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249048E6" w14:textId="77777777" w:rsidTr="009B758A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684F70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  <w:tc>
          <w:tcPr>
            <w:tcW w:w="8205" w:type="dxa"/>
            <w:gridSpan w:val="5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6ABC2C63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Insert full name of Proposer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  <w:p w14:paraId="4FFFD4B7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21FACB5A" w14:textId="77777777" w:rsidTr="009B758A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495FEB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of  </w:t>
            </w:r>
          </w:p>
        </w:tc>
        <w:tc>
          <w:tcPr>
            <w:tcW w:w="8205" w:type="dxa"/>
            <w:gridSpan w:val="5"/>
            <w:tcBorders>
              <w:top w:val="nil"/>
              <w:left w:val="nil"/>
              <w:bottom w:val="dashed" w:sz="6" w:space="0" w:color="000000"/>
              <w:right w:val="nil"/>
            </w:tcBorders>
            <w:hideMark/>
          </w:tcPr>
          <w:p w14:paraId="6FF19555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04CF6498" w14:textId="77777777" w:rsidTr="009B758A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57FDB5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  <w:tc>
          <w:tcPr>
            <w:tcW w:w="4095" w:type="dxa"/>
            <w:gridSpan w:val="2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23ACE392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Address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  <w:tc>
          <w:tcPr>
            <w:tcW w:w="1830" w:type="dxa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3AA31136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City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  <w:tc>
          <w:tcPr>
            <w:tcW w:w="1260" w:type="dxa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1CD80ECC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 w:val="16"/>
                <w:szCs w:val="16"/>
                <w:lang w:eastAsia="en-AU"/>
              </w:rPr>
              <w:t>State/Territory</w:t>
            </w:r>
            <w:r w:rsidRPr="009B758A">
              <w:rPr>
                <w:rFonts w:eastAsia="Times New Roman" w:cs="Calibri"/>
                <w:color w:val="A6A6A6"/>
                <w:sz w:val="16"/>
                <w:szCs w:val="16"/>
                <w:lang w:eastAsia="en-AU"/>
              </w:rPr>
              <w:t>  </w:t>
            </w:r>
          </w:p>
        </w:tc>
        <w:tc>
          <w:tcPr>
            <w:tcW w:w="990" w:type="dxa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27BC7B35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 w:val="18"/>
                <w:szCs w:val="18"/>
                <w:lang w:eastAsia="en-AU"/>
              </w:rPr>
              <w:t>Postcode</w:t>
            </w:r>
            <w:r w:rsidRPr="009B758A">
              <w:rPr>
                <w:rFonts w:eastAsia="Times New Roman" w:cs="Calibri"/>
                <w:color w:val="A6A6A6"/>
                <w:sz w:val="18"/>
                <w:szCs w:val="18"/>
                <w:lang w:eastAsia="en-AU"/>
              </w:rPr>
              <w:t>  </w:t>
            </w:r>
          </w:p>
        </w:tc>
      </w:tr>
      <w:tr w:rsidR="009B758A" w:rsidRPr="009B758A" w14:paraId="38D66B19" w14:textId="77777777" w:rsidTr="009B758A">
        <w:trPr>
          <w:trHeight w:val="300"/>
        </w:trPr>
        <w:tc>
          <w:tcPr>
            <w:tcW w:w="8760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14:paraId="2352C182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28853164" w14:textId="77777777" w:rsidTr="009B758A">
        <w:trPr>
          <w:trHeight w:val="300"/>
        </w:trPr>
        <w:tc>
          <w:tcPr>
            <w:tcW w:w="8760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14:paraId="14D773E1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hereby propose the nomination of:         </w:t>
            </w:r>
          </w:p>
        </w:tc>
      </w:tr>
      <w:tr w:rsidR="009B758A" w:rsidRPr="009B758A" w14:paraId="030FBC73" w14:textId="77777777" w:rsidTr="009B758A">
        <w:trPr>
          <w:trHeight w:val="300"/>
        </w:trPr>
        <w:tc>
          <w:tcPr>
            <w:tcW w:w="337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8C49B14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  <w:tc>
          <w:tcPr>
            <w:tcW w:w="5370" w:type="dxa"/>
            <w:gridSpan w:val="4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497E0843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(insert full name of Nominee)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</w:tr>
      <w:tr w:rsidR="009B758A" w:rsidRPr="009B758A" w14:paraId="2D88F5F5" w14:textId="77777777" w:rsidTr="009B758A">
        <w:trPr>
          <w:trHeight w:val="300"/>
        </w:trPr>
        <w:tc>
          <w:tcPr>
            <w:tcW w:w="8760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14:paraId="0DBD2D8B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to stand for election as a Director of Women Onside Limited.   </w:t>
            </w:r>
          </w:p>
        </w:tc>
      </w:tr>
    </w:tbl>
    <w:p w14:paraId="7A5074EB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p w14:paraId="7BA24F0F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p w14:paraId="1CBFDDAD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 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</w:tblGrid>
      <w:tr w:rsidR="009B758A" w:rsidRPr="009B758A" w14:paraId="1C8BE72E" w14:textId="77777777" w:rsidTr="009B758A">
        <w:trPr>
          <w:trHeight w:val="300"/>
        </w:trPr>
        <w:tc>
          <w:tcPr>
            <w:tcW w:w="2925" w:type="dxa"/>
            <w:tcBorders>
              <w:top w:val="dashed" w:sz="6" w:space="0" w:color="000000"/>
              <w:left w:val="nil"/>
              <w:bottom w:val="dashed" w:sz="6" w:space="0" w:color="000000"/>
              <w:right w:val="nil"/>
            </w:tcBorders>
            <w:hideMark/>
          </w:tcPr>
          <w:p w14:paraId="07A7E6A1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Signature of Proposer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  <w:p w14:paraId="4F476B7B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  <w:p w14:paraId="01F321FB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  <w:p w14:paraId="676B5AEB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</w:tr>
      <w:tr w:rsidR="009B758A" w:rsidRPr="009B758A" w14:paraId="6972B416" w14:textId="77777777" w:rsidTr="009B758A">
        <w:trPr>
          <w:trHeight w:val="300"/>
        </w:trPr>
        <w:tc>
          <w:tcPr>
            <w:tcW w:w="2925" w:type="dxa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3E309937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Date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</w:tr>
    </w:tbl>
    <w:p w14:paraId="7073996A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  </w:t>
      </w:r>
    </w:p>
    <w:p w14:paraId="1DD16727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 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"/>
        <w:gridCol w:w="4095"/>
        <w:gridCol w:w="1830"/>
        <w:gridCol w:w="1424"/>
        <w:gridCol w:w="1035"/>
      </w:tblGrid>
      <w:tr w:rsidR="009B758A" w:rsidRPr="009B758A" w14:paraId="47785920" w14:textId="77777777" w:rsidTr="009B758A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6F0F86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I,   </w:t>
            </w:r>
          </w:p>
        </w:tc>
        <w:tc>
          <w:tcPr>
            <w:tcW w:w="8310" w:type="dxa"/>
            <w:gridSpan w:val="4"/>
            <w:tcBorders>
              <w:top w:val="nil"/>
              <w:left w:val="nil"/>
              <w:bottom w:val="dashed" w:sz="6" w:space="0" w:color="000000"/>
              <w:right w:val="nil"/>
            </w:tcBorders>
            <w:hideMark/>
          </w:tcPr>
          <w:p w14:paraId="10B33EAE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1044E02D" w14:textId="77777777" w:rsidTr="009B758A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FFF824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  <w:p w14:paraId="6CDF5CE9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of  </w:t>
            </w:r>
          </w:p>
        </w:tc>
        <w:tc>
          <w:tcPr>
            <w:tcW w:w="8310" w:type="dxa"/>
            <w:gridSpan w:val="4"/>
            <w:tcBorders>
              <w:top w:val="nil"/>
              <w:left w:val="nil"/>
              <w:bottom w:val="dashed" w:sz="6" w:space="0" w:color="000000"/>
              <w:right w:val="nil"/>
            </w:tcBorders>
            <w:hideMark/>
          </w:tcPr>
          <w:p w14:paraId="4FFC3CC5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  <w:p w14:paraId="1AB44196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4A4285EB" w14:textId="77777777" w:rsidTr="009B758A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58D92B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  <w:tc>
          <w:tcPr>
            <w:tcW w:w="4095" w:type="dxa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149010A7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Address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  <w:tc>
          <w:tcPr>
            <w:tcW w:w="1830" w:type="dxa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75DB9BD3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City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  <w:tc>
          <w:tcPr>
            <w:tcW w:w="1365" w:type="dxa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04F5E099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State/Territory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  <w:tc>
          <w:tcPr>
            <w:tcW w:w="990" w:type="dxa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67B5F345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Postcode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</w:tr>
      <w:tr w:rsidR="009B758A" w:rsidRPr="009B758A" w14:paraId="42125396" w14:textId="77777777" w:rsidTr="009B758A">
        <w:trPr>
          <w:trHeight w:val="300"/>
        </w:trPr>
        <w:tc>
          <w:tcPr>
            <w:tcW w:w="8865" w:type="dxa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14:paraId="751858C4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hereby second the above nomination.  </w:t>
            </w:r>
          </w:p>
        </w:tc>
      </w:tr>
    </w:tbl>
    <w:p w14:paraId="541D690C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  </w:t>
      </w:r>
    </w:p>
    <w:p w14:paraId="0753DD1C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  </w:t>
      </w:r>
    </w:p>
    <w:p w14:paraId="3756364B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  </w:t>
      </w:r>
    </w:p>
    <w:p w14:paraId="016D9ACA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 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</w:tblGrid>
      <w:tr w:rsidR="009B758A" w:rsidRPr="009B758A" w14:paraId="0FBC4F7C" w14:textId="77777777" w:rsidTr="009B758A">
        <w:trPr>
          <w:trHeight w:val="300"/>
        </w:trPr>
        <w:tc>
          <w:tcPr>
            <w:tcW w:w="2925" w:type="dxa"/>
            <w:tcBorders>
              <w:top w:val="dashed" w:sz="6" w:space="0" w:color="000000"/>
              <w:left w:val="nil"/>
              <w:bottom w:val="dashed" w:sz="6" w:space="0" w:color="000000"/>
              <w:right w:val="nil"/>
            </w:tcBorders>
            <w:hideMark/>
          </w:tcPr>
          <w:p w14:paraId="64D7EC0E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Signature of Seconder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  <w:p w14:paraId="4A87C986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  <w:p w14:paraId="564B0952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  <w:p w14:paraId="17B1815B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</w:tr>
      <w:tr w:rsidR="009B758A" w:rsidRPr="009B758A" w14:paraId="6F7471A8" w14:textId="77777777" w:rsidTr="009B758A">
        <w:trPr>
          <w:trHeight w:val="300"/>
        </w:trPr>
        <w:tc>
          <w:tcPr>
            <w:tcW w:w="2925" w:type="dxa"/>
            <w:tcBorders>
              <w:top w:val="dashed" w:sz="6" w:space="0" w:color="000000"/>
              <w:left w:val="nil"/>
              <w:bottom w:val="nil"/>
              <w:right w:val="nil"/>
            </w:tcBorders>
            <w:hideMark/>
          </w:tcPr>
          <w:p w14:paraId="46421034" w14:textId="77777777" w:rsidR="009B758A" w:rsidRPr="009B758A" w:rsidRDefault="009B758A" w:rsidP="009B758A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i/>
                <w:iCs/>
                <w:color w:val="A6A6A6"/>
                <w:szCs w:val="22"/>
                <w:lang w:eastAsia="en-AU"/>
              </w:rPr>
              <w:t>Date </w:t>
            </w:r>
            <w:r w:rsidRPr="009B758A">
              <w:rPr>
                <w:rFonts w:eastAsia="Times New Roman" w:cs="Calibri"/>
                <w:color w:val="A6A6A6"/>
                <w:szCs w:val="22"/>
                <w:lang w:eastAsia="en-AU"/>
              </w:rPr>
              <w:t>  </w:t>
            </w:r>
          </w:p>
        </w:tc>
      </w:tr>
    </w:tbl>
    <w:p w14:paraId="613920E8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 </w:t>
      </w:r>
    </w:p>
    <w:p w14:paraId="67B04D41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 </w:t>
      </w:r>
    </w:p>
    <w:p w14:paraId="7190A2CF" w14:textId="77777777" w:rsidR="009B758A" w:rsidRPr="009B758A" w:rsidRDefault="009B758A" w:rsidP="009B758A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cs="Calibri"/>
          <w:noProof/>
          <w:lang w:eastAsia="en-AU"/>
        </w:rPr>
        <w:lastRenderedPageBreak/>
        <w:drawing>
          <wp:inline distT="0" distB="0" distL="0" distR="0" wp14:anchorId="372E8402" wp14:editId="0E8B0810">
            <wp:extent cx="5429250" cy="1504950"/>
            <wp:effectExtent l="0" t="0" r="0" b="0"/>
            <wp:docPr id="6" name="Picture 6" descr="C:\Users\kmoulds\AppData\Local\Microsoft\Windows\INetCache\Content.MSO\AF1CFF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moulds\AppData\Local\Microsoft\Windows\INetCache\Content.MSO\AF1CFF34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758A">
        <w:rPr>
          <w:rFonts w:eastAsia="Times New Roman" w:cs="Calibri"/>
          <w:color w:val="309B42"/>
          <w:sz w:val="28"/>
          <w:szCs w:val="28"/>
          <w:lang w:eastAsia="en-AU"/>
        </w:rPr>
        <w:t> </w:t>
      </w:r>
    </w:p>
    <w:p w14:paraId="54C2C420" w14:textId="77777777" w:rsidR="009B758A" w:rsidRPr="009B758A" w:rsidRDefault="009B758A" w:rsidP="009B758A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color w:val="309B42"/>
          <w:sz w:val="28"/>
          <w:szCs w:val="28"/>
          <w:lang w:eastAsia="en-AU"/>
        </w:rPr>
        <w:t> </w:t>
      </w:r>
    </w:p>
    <w:p w14:paraId="4EEAF33D" w14:textId="77777777" w:rsidR="009B758A" w:rsidRPr="009B758A" w:rsidRDefault="009B758A" w:rsidP="009B758A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b/>
          <w:bCs/>
          <w:color w:val="309B42"/>
          <w:sz w:val="28"/>
          <w:szCs w:val="28"/>
          <w:lang w:eastAsia="en-AU"/>
        </w:rPr>
        <w:t>CONSENT TO ACT AS A DIRECTOR </w:t>
      </w:r>
      <w:r w:rsidRPr="009B758A">
        <w:rPr>
          <w:rFonts w:eastAsia="Times New Roman" w:cs="Calibri"/>
          <w:color w:val="309B42"/>
          <w:sz w:val="28"/>
          <w:szCs w:val="28"/>
          <w:lang w:eastAsia="en-AU"/>
        </w:rPr>
        <w:t>  </w:t>
      </w:r>
    </w:p>
    <w:p w14:paraId="26824F6B" w14:textId="77777777" w:rsidR="009B758A" w:rsidRPr="009B758A" w:rsidRDefault="009B758A" w:rsidP="009B758A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color w:val="309B42"/>
          <w:sz w:val="28"/>
          <w:szCs w:val="28"/>
          <w:lang w:eastAsia="en-AU"/>
        </w:rPr>
        <w:t>  </w:t>
      </w:r>
    </w:p>
    <w:p w14:paraId="702D70B1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b/>
          <w:bCs/>
          <w:szCs w:val="22"/>
          <w:lang w:eastAsia="en-AU"/>
        </w:rPr>
        <w:t> </w:t>
      </w:r>
      <w:r w:rsidRPr="009B758A">
        <w:rPr>
          <w:rFonts w:eastAsia="Times New Roman" w:cs="Calibri"/>
          <w:szCs w:val="22"/>
          <w:lang w:eastAsia="en-AU"/>
        </w:rPr>
        <w:t> </w:t>
      </w:r>
    </w:p>
    <w:p w14:paraId="1A4938AE" w14:textId="77777777" w:rsidR="009B758A" w:rsidRPr="009B758A" w:rsidRDefault="009B758A" w:rsidP="009B758A">
      <w:pPr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 xml:space="preserve">Company Name: </w:t>
      </w:r>
      <w:r w:rsidRPr="009B758A">
        <w:rPr>
          <w:rFonts w:eastAsia="Times New Roman" w:cs="Calibri"/>
          <w:b/>
          <w:szCs w:val="22"/>
          <w:lang w:eastAsia="en-AU"/>
        </w:rPr>
        <w:t>Women Onside Limited ACN 637 323 105 </w:t>
      </w:r>
      <w:r w:rsidRPr="009B758A">
        <w:rPr>
          <w:rFonts w:eastAsia="Times New Roman" w:cs="Calibri"/>
          <w:szCs w:val="22"/>
          <w:lang w:eastAsia="en-AU"/>
        </w:rPr>
        <w:t> </w:t>
      </w:r>
    </w:p>
    <w:p w14:paraId="061020CA" w14:textId="77777777" w:rsidR="009B758A" w:rsidRPr="009B758A" w:rsidRDefault="009B758A" w:rsidP="009B758A">
      <w:pPr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  </w:t>
      </w:r>
    </w:p>
    <w:p w14:paraId="33C693FD" w14:textId="77777777" w:rsidR="009B758A" w:rsidRPr="009B758A" w:rsidRDefault="009B758A" w:rsidP="009B758A">
      <w:pPr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I hereby apply and consent to act as a Director of Women Onside Limited  </w:t>
      </w:r>
    </w:p>
    <w:p w14:paraId="642829FF" w14:textId="77777777" w:rsidR="009B758A" w:rsidRPr="009B758A" w:rsidRDefault="009B758A" w:rsidP="009B758A">
      <w:pPr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45"/>
        <w:gridCol w:w="6795"/>
      </w:tblGrid>
      <w:tr w:rsidR="009B758A" w:rsidRPr="009B758A" w14:paraId="47A0EF66" w14:textId="77777777" w:rsidTr="009B758A">
        <w:trPr>
          <w:trHeight w:val="300"/>
        </w:trPr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73E01AB6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Full Name  </w:t>
            </w:r>
          </w:p>
        </w:tc>
        <w:tc>
          <w:tcPr>
            <w:tcW w:w="6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776DBAB7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6EFE6D8B" w14:textId="77777777" w:rsidTr="009B758A">
        <w:trPr>
          <w:trHeight w:val="300"/>
        </w:trPr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40CEBB5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Former Name (if applicable)  </w:t>
            </w:r>
          </w:p>
        </w:tc>
        <w:tc>
          <w:tcPr>
            <w:tcW w:w="6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7EBB3573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77FB4E38" w14:textId="77777777" w:rsidTr="009B758A">
        <w:trPr>
          <w:trHeight w:val="300"/>
        </w:trPr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31BD5593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Usual Residential Address  </w:t>
            </w:r>
          </w:p>
        </w:tc>
        <w:tc>
          <w:tcPr>
            <w:tcW w:w="6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4788A76B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  <w:p w14:paraId="608B847E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  <w:p w14:paraId="6366C0B2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793488F2" w14:textId="77777777" w:rsidTr="009B758A">
        <w:trPr>
          <w:trHeight w:val="300"/>
        </w:trPr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7EF4A736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Date of Birth  </w:t>
            </w:r>
          </w:p>
        </w:tc>
        <w:tc>
          <w:tcPr>
            <w:tcW w:w="6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ABFBFFA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08F13267" w14:textId="77777777" w:rsidTr="009B758A">
        <w:trPr>
          <w:trHeight w:val="300"/>
        </w:trPr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6F76B5C8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Town/City of Birth  </w:t>
            </w:r>
          </w:p>
        </w:tc>
        <w:tc>
          <w:tcPr>
            <w:tcW w:w="6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38289BE3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4DD75BE9" w14:textId="77777777" w:rsidTr="009B758A">
        <w:trPr>
          <w:trHeight w:val="300"/>
        </w:trPr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28275237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State/Country of Birth  </w:t>
            </w:r>
          </w:p>
        </w:tc>
        <w:tc>
          <w:tcPr>
            <w:tcW w:w="6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789D5AF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6338DF5D" w14:textId="77777777" w:rsidTr="009B758A">
        <w:trPr>
          <w:trHeight w:val="300"/>
        </w:trPr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59EDE278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Director ID  </w:t>
            </w:r>
          </w:p>
        </w:tc>
        <w:tc>
          <w:tcPr>
            <w:tcW w:w="6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1615F3DB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36BD1CBB" w14:textId="77777777" w:rsidTr="009B758A">
        <w:trPr>
          <w:trHeight w:val="300"/>
        </w:trPr>
        <w:tc>
          <w:tcPr>
            <w:tcW w:w="984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7DDE594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Declaration:  </w:t>
            </w:r>
          </w:p>
        </w:tc>
      </w:tr>
    </w:tbl>
    <w:p w14:paraId="10041418" w14:textId="77777777" w:rsidR="009B758A" w:rsidRPr="009B758A" w:rsidRDefault="009B758A" w:rsidP="009B758A">
      <w:pPr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p w14:paraId="07838E40" w14:textId="77777777" w:rsidR="009B758A" w:rsidRPr="009B758A" w:rsidRDefault="009B758A" w:rsidP="009B758A">
      <w:pPr>
        <w:numPr>
          <w:ilvl w:val="0"/>
          <w:numId w:val="5"/>
        </w:numPr>
        <w:tabs>
          <w:tab w:val="clear" w:pos="720"/>
          <w:tab w:val="num" w:pos="851"/>
        </w:tabs>
        <w:ind w:left="851" w:hanging="709"/>
        <w:jc w:val="both"/>
        <w:textAlignment w:val="baseline"/>
        <w:rPr>
          <w:rFonts w:eastAsia="Times New Roman" w:cs="Calibri"/>
          <w:szCs w:val="22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I am not prohibited or disqualified or otherwise prevented from being a director of a company under the Corporations Act, the Charities Act, the Tax Act or any other applicable law.  </w:t>
      </w:r>
    </w:p>
    <w:p w14:paraId="5CF4E332" w14:textId="77777777" w:rsidR="009B758A" w:rsidRPr="009B758A" w:rsidRDefault="009B758A" w:rsidP="009B758A">
      <w:pPr>
        <w:numPr>
          <w:ilvl w:val="0"/>
          <w:numId w:val="6"/>
        </w:numPr>
        <w:tabs>
          <w:tab w:val="clear" w:pos="720"/>
          <w:tab w:val="num" w:pos="851"/>
        </w:tabs>
        <w:ind w:left="851" w:hanging="709"/>
        <w:jc w:val="both"/>
        <w:textAlignment w:val="baseline"/>
        <w:rPr>
          <w:rFonts w:eastAsia="Times New Roman" w:cs="Calibri"/>
          <w:szCs w:val="22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I have not been convicted and am not under sentence, or subject to be sentenced, for any offence punishable under the law of the Commonwealth or of a State by imprisonment for one year of longer.  </w:t>
      </w:r>
    </w:p>
    <w:p w14:paraId="39BCECFA" w14:textId="77777777" w:rsidR="009B758A" w:rsidRPr="009B758A" w:rsidRDefault="009B758A" w:rsidP="009B758A">
      <w:pPr>
        <w:numPr>
          <w:ilvl w:val="0"/>
          <w:numId w:val="7"/>
        </w:numPr>
        <w:tabs>
          <w:tab w:val="clear" w:pos="720"/>
          <w:tab w:val="num" w:pos="851"/>
        </w:tabs>
        <w:ind w:left="851" w:hanging="709"/>
        <w:jc w:val="both"/>
        <w:textAlignment w:val="baseline"/>
        <w:rPr>
          <w:rFonts w:eastAsia="Times New Roman" w:cs="Calibri"/>
          <w:szCs w:val="22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The information in this form is true and correct.  </w:t>
      </w:r>
    </w:p>
    <w:p w14:paraId="1FDBF74F" w14:textId="77777777" w:rsidR="009B758A" w:rsidRPr="009B758A" w:rsidRDefault="009B758A" w:rsidP="009B758A">
      <w:pPr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5"/>
        <w:gridCol w:w="4095"/>
      </w:tblGrid>
      <w:tr w:rsidR="009B758A" w:rsidRPr="009B758A" w14:paraId="0EB3391E" w14:textId="77777777" w:rsidTr="009B758A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54AB45EC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Signature  </w:t>
            </w:r>
          </w:p>
        </w:tc>
        <w:tc>
          <w:tcPr>
            <w:tcW w:w="4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370466" w14:textId="77777777" w:rsidR="009B758A" w:rsidRDefault="009B758A" w:rsidP="009B758A">
            <w:pPr>
              <w:jc w:val="both"/>
              <w:textAlignment w:val="baseline"/>
              <w:rPr>
                <w:rFonts w:eastAsia="Times New Roman" w:cs="Calibri"/>
                <w:szCs w:val="22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  <w:p w14:paraId="1350C572" w14:textId="77777777" w:rsidR="002B2019" w:rsidRDefault="002B2019" w:rsidP="009B758A">
            <w:pPr>
              <w:jc w:val="both"/>
              <w:textAlignment w:val="baseline"/>
              <w:rPr>
                <w:rFonts w:eastAsia="Times New Roman" w:cs="Calibri"/>
                <w:szCs w:val="22"/>
                <w:lang w:eastAsia="en-AU"/>
              </w:rPr>
            </w:pPr>
          </w:p>
          <w:p w14:paraId="49A65FBA" w14:textId="77777777" w:rsidR="00576BFA" w:rsidRPr="009B758A" w:rsidRDefault="00576BF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9B758A" w:rsidRPr="009B758A" w14:paraId="4C4CA8BB" w14:textId="77777777" w:rsidTr="009B758A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CA2DF83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Print Name  </w:t>
            </w:r>
          </w:p>
        </w:tc>
        <w:tc>
          <w:tcPr>
            <w:tcW w:w="4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5F654D20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  <w:tr w:rsidR="009B758A" w:rsidRPr="009B758A" w14:paraId="236537B5" w14:textId="77777777" w:rsidTr="009B758A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33F1DB30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Date  </w:t>
            </w:r>
          </w:p>
        </w:tc>
        <w:tc>
          <w:tcPr>
            <w:tcW w:w="4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60727E54" w14:textId="77777777" w:rsidR="009B758A" w:rsidRPr="009B758A" w:rsidRDefault="009B758A" w:rsidP="009B758A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9B758A">
              <w:rPr>
                <w:rFonts w:eastAsia="Times New Roman" w:cs="Calibri"/>
                <w:szCs w:val="22"/>
                <w:lang w:eastAsia="en-AU"/>
              </w:rPr>
              <w:t>  </w:t>
            </w:r>
          </w:p>
        </w:tc>
      </w:tr>
    </w:tbl>
    <w:p w14:paraId="7D16D066" w14:textId="77777777" w:rsidR="009B758A" w:rsidRPr="009B758A" w:rsidRDefault="009B758A" w:rsidP="009B758A">
      <w:pPr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p w14:paraId="6F45DB5A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 w:val="20"/>
          <w:lang w:eastAsia="en-AU"/>
        </w:rPr>
        <w:t>  </w:t>
      </w:r>
    </w:p>
    <w:p w14:paraId="65FD071A" w14:textId="77777777" w:rsidR="009B758A" w:rsidRPr="009B758A" w:rsidRDefault="009B758A" w:rsidP="009B758A">
      <w:pPr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9B758A">
        <w:rPr>
          <w:rFonts w:eastAsia="Times New Roman" w:cs="Calibri"/>
          <w:szCs w:val="22"/>
          <w:lang w:eastAsia="en-AU"/>
        </w:rPr>
        <w:t> </w:t>
      </w:r>
    </w:p>
    <w:p w14:paraId="04A6FB4A" w14:textId="77777777" w:rsidR="009B758A" w:rsidRPr="007433D4" w:rsidRDefault="009B758A">
      <w:pPr>
        <w:rPr>
          <w:rFonts w:cs="Calibri"/>
        </w:rPr>
      </w:pPr>
    </w:p>
    <w:sectPr w:rsidR="009B758A" w:rsidRPr="007433D4" w:rsidSect="00665D7B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84" w:right="1021" w:bottom="851" w:left="1021" w:header="454" w:footer="5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CE287" w14:textId="77777777" w:rsidR="004137E2" w:rsidRDefault="004137E2">
      <w:r>
        <w:separator/>
      </w:r>
    </w:p>
  </w:endnote>
  <w:endnote w:type="continuationSeparator" w:id="0">
    <w:p w14:paraId="65E7EF9A" w14:textId="77777777" w:rsidR="004137E2" w:rsidRDefault="004137E2">
      <w:r>
        <w:continuationSeparator/>
      </w:r>
    </w:p>
  </w:endnote>
  <w:endnote w:type="continuationNotice" w:id="1">
    <w:p w14:paraId="5CD3E69A" w14:textId="77777777" w:rsidR="004137E2" w:rsidRDefault="004137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B26EC" w14:textId="1EC59F62" w:rsidR="009B758A" w:rsidRDefault="009B758A" w:rsidP="009B758A">
    <w:pPr>
      <w:tabs>
        <w:tab w:val="center" w:pos="4513"/>
        <w:tab w:val="right" w:pos="9026"/>
      </w:tabs>
      <w:jc w:val="center"/>
      <w:rPr>
        <w:rFonts w:eastAsia="Calibri" w:cs="Calibri"/>
        <w:color w:val="000000" w:themeColor="text1"/>
        <w:szCs w:val="22"/>
      </w:rPr>
    </w:pPr>
    <w:hyperlink>
      <w:r w:rsidRPr="7E1C369F">
        <w:rPr>
          <w:rStyle w:val="Hyperlink"/>
          <w:rFonts w:eastAsia="Calibri" w:cs="Calibri"/>
          <w:szCs w:val="22"/>
        </w:rPr>
        <w:t>www.womenonside.com.au</w:t>
      </w:r>
    </w:hyperlink>
  </w:p>
  <w:p w14:paraId="0BB11AEE" w14:textId="77777777" w:rsidR="009B758A" w:rsidRDefault="009B758A" w:rsidP="009B758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  <w:r w:rsidRPr="007A6E61">
      <w:rPr>
        <w:noProof/>
        <w:color w:val="000000"/>
        <w:lang w:eastAsia="en-AU"/>
      </w:rPr>
      <mc:AlternateContent>
        <mc:Choice Requires="wps">
          <w:drawing>
            <wp:anchor distT="45720" distB="45720" distL="114300" distR="114300" simplePos="0" relativeHeight="251665409" behindDoc="1" locked="0" layoutInCell="1" allowOverlap="1" wp14:anchorId="2462E538" wp14:editId="01005723">
              <wp:simplePos x="0" y="0"/>
              <wp:positionH relativeFrom="margin">
                <wp:align>center</wp:align>
              </wp:positionH>
              <wp:positionV relativeFrom="paragraph">
                <wp:posOffset>19685</wp:posOffset>
              </wp:positionV>
              <wp:extent cx="3752850" cy="1404620"/>
              <wp:effectExtent l="0" t="0" r="0" b="635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28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245D0D" w14:textId="77777777" w:rsidR="009B758A" w:rsidRDefault="009B758A" w:rsidP="009B758A">
                          <w:pPr>
                            <w:pStyle w:val="CompanyName"/>
                            <w:jc w:val="left"/>
                            <w:rPr>
                              <w:rFonts w:ascii="Times New Roman" w:eastAsia="Times New Roman" w:hAnsi="Times New Roman"/>
                              <w:caps w:val="0"/>
                              <w:color w:val="auto"/>
                              <w:sz w:val="20"/>
                              <w:lang w:val="en-AU" w:eastAsia="en-AU" w:bidi="x-none"/>
                            </w:rPr>
                          </w:pPr>
                          <w:r>
                            <w:rPr>
                              <w:noProof/>
                              <w:lang w:val="en-AU" w:eastAsia="en-AU"/>
                            </w:rPr>
                            <w:drawing>
                              <wp:inline distT="0" distB="0" distL="0" distR="0" wp14:anchorId="08B502E5" wp14:editId="233CB5E7">
                                <wp:extent cx="284400" cy="262800"/>
                                <wp:effectExtent l="0" t="0" r="1905" b="4445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4400" cy="2628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71506">
                            <w:rPr>
                              <w:color w:val="A98137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cstheme="majorHAnsi"/>
                              <w:caps w:val="0"/>
                              <w:color w:val="A98137"/>
                            </w:rPr>
                            <w:t>Women Onside is proudly supported by the June Canavan Foundation</w:t>
                          </w:r>
                          <w:r>
                            <w:t xml:space="preserve"> </w:t>
                          </w:r>
                        </w:p>
                        <w:p w14:paraId="30127771" w14:textId="77777777" w:rsidR="009B758A" w:rsidRDefault="009B758A" w:rsidP="009B758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462E53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1.55pt;width:295.5pt;height:110.6pt;z-index:-251651071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" stroked="f">
              <v:textbox style="mso-fit-shape-to-text:t">
                <w:txbxContent>
                  <w:p w14:paraId="0A245D0D" w14:textId="77777777" w:rsidR="009B758A" w:rsidRDefault="009B758A" w:rsidP="009B758A">
                    <w:pPr>
                      <w:pStyle w:val="CompanyName"/>
                      <w:jc w:val="left"/>
                      <w:rPr>
                        <w:rFonts w:ascii="Times New Roman" w:eastAsia="Times New Roman" w:hAnsi="Times New Roman"/>
                        <w:caps w:val="0"/>
                        <w:color w:val="auto"/>
                        <w:sz w:val="20"/>
                        <w:lang w:val="en-AU" w:eastAsia="en-AU" w:bidi="x-none"/>
                      </w:rPr>
                    </w:pPr>
                    <w:r>
                      <w:rPr>
                        <w:noProof/>
                        <w:lang w:val="en-AU" w:eastAsia="en-AU"/>
                      </w:rPr>
                      <w:drawing>
                        <wp:inline distT="0" distB="0" distL="0" distR="0" wp14:anchorId="08B502E5" wp14:editId="233CB5E7">
                          <wp:extent cx="284400" cy="262800"/>
                          <wp:effectExtent l="0" t="0" r="1905" b="4445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4400" cy="2628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71506">
                      <w:rPr>
                        <w:color w:val="A98137"/>
                      </w:rPr>
                      <w:t xml:space="preserve"> </w:t>
                    </w:r>
                    <w:r>
                      <w:rPr>
                        <w:rFonts w:asciiTheme="majorHAnsi" w:hAnsiTheme="majorHAnsi" w:cstheme="majorHAnsi"/>
                        <w:caps w:val="0"/>
                        <w:color w:val="A98137"/>
                      </w:rPr>
                      <w:t>Women Onside is proudly supported by the June Canavan Foundation</w:t>
                    </w:r>
                    <w:r>
                      <w:t xml:space="preserve"> </w:t>
                    </w:r>
                  </w:p>
                  <w:p w14:paraId="30127771" w14:textId="77777777" w:rsidR="009B758A" w:rsidRDefault="009B758A" w:rsidP="009B758A"/>
                </w:txbxContent>
              </v:textbox>
              <w10:wrap anchorx="margin"/>
            </v:shape>
          </w:pict>
        </mc:Fallback>
      </mc:AlternateContent>
    </w:r>
  </w:p>
  <w:p w14:paraId="111AE77B" w14:textId="77777777" w:rsidR="00BF1E90" w:rsidRDefault="00BF1E9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27BCE" w14:textId="15CF1514" w:rsidR="7E1C369F" w:rsidRDefault="7E1C369F" w:rsidP="7E1C369F">
    <w:pPr>
      <w:tabs>
        <w:tab w:val="center" w:pos="4513"/>
        <w:tab w:val="right" w:pos="9026"/>
      </w:tabs>
      <w:jc w:val="center"/>
      <w:rPr>
        <w:rFonts w:eastAsia="Calibri" w:cs="Calibri"/>
        <w:color w:val="000000" w:themeColor="text1"/>
        <w:szCs w:val="22"/>
      </w:rPr>
    </w:pPr>
    <w:hyperlink>
      <w:r w:rsidRPr="7E1C369F">
        <w:rPr>
          <w:rStyle w:val="Hyperlink"/>
          <w:rFonts w:eastAsia="Calibri" w:cs="Calibri"/>
          <w:szCs w:val="22"/>
        </w:rPr>
        <w:t>www.womenonside.com.au</w:t>
      </w:r>
    </w:hyperlink>
  </w:p>
  <w:p w14:paraId="41311463" w14:textId="77777777" w:rsidR="007A6E61" w:rsidRDefault="00E71506" w:rsidP="00E7150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  <w:r w:rsidRPr="007A6E61">
      <w:rPr>
        <w:noProof/>
        <w:color w:val="000000"/>
        <w:lang w:eastAsia="en-AU"/>
      </w:rPr>
      <mc:AlternateContent>
        <mc:Choice Requires="wps">
          <w:drawing>
            <wp:anchor distT="45720" distB="45720" distL="114300" distR="114300" simplePos="0" relativeHeight="251663361" behindDoc="1" locked="0" layoutInCell="1" allowOverlap="1" wp14:anchorId="065C1A06" wp14:editId="165EFC4C">
              <wp:simplePos x="0" y="0"/>
              <wp:positionH relativeFrom="margin">
                <wp:align>center</wp:align>
              </wp:positionH>
              <wp:positionV relativeFrom="paragraph">
                <wp:posOffset>19685</wp:posOffset>
              </wp:positionV>
              <wp:extent cx="3752850" cy="1404620"/>
              <wp:effectExtent l="0" t="0" r="0" b="63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28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01B837" w14:textId="77777777" w:rsidR="00E71506" w:rsidRDefault="007A6E61" w:rsidP="00E71506">
                          <w:pPr>
                            <w:pStyle w:val="CompanyName"/>
                            <w:jc w:val="left"/>
                            <w:rPr>
                              <w:rFonts w:ascii="Times New Roman" w:eastAsia="Times New Roman" w:hAnsi="Times New Roman"/>
                              <w:caps w:val="0"/>
                              <w:color w:val="auto"/>
                              <w:sz w:val="20"/>
                              <w:lang w:val="en-AU" w:eastAsia="en-AU" w:bidi="x-none"/>
                            </w:rPr>
                          </w:pPr>
                          <w:bookmarkStart w:id="0" w:name="_Hlk129945668"/>
                          <w:bookmarkStart w:id="1" w:name="_Hlk129945553"/>
                          <w:bookmarkEnd w:id="0"/>
                          <w:bookmarkEnd w:id="1"/>
                          <w:r>
                            <w:rPr>
                              <w:noProof/>
                              <w:lang w:val="en-AU" w:eastAsia="en-AU"/>
                            </w:rPr>
                            <w:drawing>
                              <wp:inline distT="0" distB="0" distL="0" distR="0" wp14:anchorId="7A358BB6" wp14:editId="733DCBFC">
                                <wp:extent cx="284400" cy="262800"/>
                                <wp:effectExtent l="0" t="0" r="1905" b="4445"/>
                                <wp:docPr id="2099003921" name="Picture 209900392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4400" cy="2628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E71506" w:rsidRPr="00E71506">
                            <w:rPr>
                              <w:color w:val="A98137"/>
                            </w:rPr>
                            <w:t xml:space="preserve"> </w:t>
                          </w:r>
                          <w:r w:rsidR="00E71506">
                            <w:rPr>
                              <w:rFonts w:asciiTheme="majorHAnsi" w:hAnsiTheme="majorHAnsi" w:cstheme="majorHAnsi"/>
                              <w:caps w:val="0"/>
                              <w:color w:val="A98137"/>
                            </w:rPr>
                            <w:t>Women Onside is proudly supported by the June Canavan Foundation</w:t>
                          </w:r>
                          <w:r w:rsidR="00E71506">
                            <w:t xml:space="preserve"> </w:t>
                          </w:r>
                        </w:p>
                        <w:p w14:paraId="3E04F032" w14:textId="77777777" w:rsidR="007A6E61" w:rsidRDefault="007A6E61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65C1A0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1.55pt;width:295.5pt;height:110.6pt;z-index:-251653119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" stroked="f">
              <v:textbox style="mso-fit-shape-to-text:t">
                <w:txbxContent>
                  <w:p w14:paraId="5501B837" w14:textId="77777777" w:rsidR="00E71506" w:rsidRDefault="007A6E61" w:rsidP="00E71506">
                    <w:pPr>
                      <w:pStyle w:val="CompanyName"/>
                      <w:jc w:val="left"/>
                      <w:rPr>
                        <w:rFonts w:ascii="Times New Roman" w:eastAsia="Times New Roman" w:hAnsi="Times New Roman"/>
                        <w:caps w:val="0"/>
                        <w:color w:val="auto"/>
                        <w:sz w:val="20"/>
                        <w:lang w:val="en-AU" w:eastAsia="en-AU" w:bidi="x-none"/>
                      </w:rPr>
                    </w:pPr>
                    <w:bookmarkStart w:id="23" w:name="_Hlk129945668"/>
                    <w:bookmarkStart w:id="24" w:name="_Hlk129945553"/>
                    <w:bookmarkEnd w:id="23"/>
                    <w:bookmarkEnd w:id="24"/>
                    <w:r>
                      <w:rPr>
                        <w:noProof/>
                        <w:lang w:val="en-AU" w:eastAsia="en-AU"/>
                      </w:rPr>
                      <w:drawing>
                        <wp:inline distT="0" distB="0" distL="0" distR="0" wp14:anchorId="7A358BB6" wp14:editId="733DCBFC">
                          <wp:extent cx="284400" cy="262800"/>
                          <wp:effectExtent l="0" t="0" r="1905" b="4445"/>
                          <wp:docPr id="2099003921" name="Picture 209900392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4400" cy="2628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E71506" w:rsidRPr="00E71506">
                      <w:rPr>
                        <w:color w:val="A98137"/>
                      </w:rPr>
                      <w:t xml:space="preserve"> </w:t>
                    </w:r>
                    <w:r w:rsidR="00E71506">
                      <w:rPr>
                        <w:rFonts w:asciiTheme="majorHAnsi" w:hAnsiTheme="majorHAnsi" w:cstheme="majorHAnsi"/>
                        <w:caps w:val="0"/>
                        <w:color w:val="A98137"/>
                      </w:rPr>
                      <w:t>Women Onside is proudly supported by the June Canavan Foundation</w:t>
                    </w:r>
                    <w:r w:rsidR="00E71506">
                      <w:t xml:space="preserve"> </w:t>
                    </w:r>
                  </w:p>
                  <w:p w14:paraId="3E04F032" w14:textId="77777777" w:rsidR="007A6E61" w:rsidRDefault="007A6E61"/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C527E4" w14:textId="77777777" w:rsidR="004137E2" w:rsidRDefault="004137E2">
      <w:r>
        <w:separator/>
      </w:r>
    </w:p>
  </w:footnote>
  <w:footnote w:type="continuationSeparator" w:id="0">
    <w:p w14:paraId="646D12B4" w14:textId="77777777" w:rsidR="004137E2" w:rsidRDefault="004137E2">
      <w:r>
        <w:continuationSeparator/>
      </w:r>
    </w:p>
  </w:footnote>
  <w:footnote w:type="continuationNotice" w:id="1">
    <w:p w14:paraId="308189F6" w14:textId="77777777" w:rsidR="004137E2" w:rsidRDefault="004137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85"/>
      <w:gridCol w:w="3285"/>
      <w:gridCol w:w="3285"/>
    </w:tblGrid>
    <w:tr w:rsidR="7E1C369F" w14:paraId="5BD666E7" w14:textId="77777777" w:rsidTr="7E1C369F">
      <w:trPr>
        <w:trHeight w:val="300"/>
      </w:trPr>
      <w:tc>
        <w:tcPr>
          <w:tcW w:w="3285" w:type="dxa"/>
        </w:tcPr>
        <w:p w14:paraId="79300445" w14:textId="2E835D19" w:rsidR="7E1C369F" w:rsidRDefault="7E1C369F" w:rsidP="7E1C369F">
          <w:pPr>
            <w:pStyle w:val="Header"/>
            <w:ind w:left="-115"/>
          </w:pPr>
        </w:p>
      </w:tc>
      <w:tc>
        <w:tcPr>
          <w:tcW w:w="3285" w:type="dxa"/>
        </w:tcPr>
        <w:p w14:paraId="1620522B" w14:textId="2BD42C60" w:rsidR="7E1C369F" w:rsidRDefault="7E1C369F" w:rsidP="7E1C369F">
          <w:pPr>
            <w:pStyle w:val="Header"/>
            <w:jc w:val="center"/>
          </w:pPr>
        </w:p>
      </w:tc>
      <w:tc>
        <w:tcPr>
          <w:tcW w:w="3285" w:type="dxa"/>
        </w:tcPr>
        <w:p w14:paraId="266E59CD" w14:textId="0B81578D" w:rsidR="7E1C369F" w:rsidRDefault="7E1C369F" w:rsidP="7E1C369F">
          <w:pPr>
            <w:pStyle w:val="Header"/>
            <w:ind w:right="-115"/>
            <w:jc w:val="right"/>
          </w:pPr>
        </w:p>
      </w:tc>
    </w:tr>
  </w:tbl>
  <w:p w14:paraId="4EFF93C7" w14:textId="4EF5D74C" w:rsidR="7E1C369F" w:rsidRDefault="7E1C369F" w:rsidP="7E1C36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85"/>
      <w:gridCol w:w="3285"/>
      <w:gridCol w:w="3285"/>
    </w:tblGrid>
    <w:tr w:rsidR="7E1C369F" w14:paraId="44056819" w14:textId="77777777" w:rsidTr="7E1C369F">
      <w:trPr>
        <w:trHeight w:val="300"/>
      </w:trPr>
      <w:tc>
        <w:tcPr>
          <w:tcW w:w="3285" w:type="dxa"/>
        </w:tcPr>
        <w:p w14:paraId="2858F5D6" w14:textId="0E5B28C4" w:rsidR="7E1C369F" w:rsidRDefault="7E1C369F" w:rsidP="7E1C369F">
          <w:pPr>
            <w:pStyle w:val="Header"/>
            <w:ind w:left="-115"/>
          </w:pPr>
        </w:p>
      </w:tc>
      <w:tc>
        <w:tcPr>
          <w:tcW w:w="3285" w:type="dxa"/>
        </w:tcPr>
        <w:p w14:paraId="4D4E978F" w14:textId="784E4C62" w:rsidR="7E1C369F" w:rsidRDefault="7E1C369F" w:rsidP="7E1C369F">
          <w:pPr>
            <w:pStyle w:val="Header"/>
            <w:jc w:val="center"/>
          </w:pPr>
        </w:p>
      </w:tc>
      <w:tc>
        <w:tcPr>
          <w:tcW w:w="3285" w:type="dxa"/>
        </w:tcPr>
        <w:p w14:paraId="7B7C1E3A" w14:textId="79318E38" w:rsidR="7E1C369F" w:rsidRDefault="7E1C369F" w:rsidP="7E1C369F">
          <w:pPr>
            <w:pStyle w:val="Header"/>
            <w:ind w:right="-115"/>
            <w:jc w:val="right"/>
          </w:pPr>
        </w:p>
      </w:tc>
    </w:tr>
  </w:tbl>
  <w:p w14:paraId="25689F06" w14:textId="63B0DD30" w:rsidR="7E1C369F" w:rsidRDefault="7E1C369F" w:rsidP="7E1C36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C7F48"/>
    <w:multiLevelType w:val="multilevel"/>
    <w:tmpl w:val="6F56D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6AB342A"/>
    <w:multiLevelType w:val="hybridMultilevel"/>
    <w:tmpl w:val="B9EAD9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A54B15"/>
    <w:multiLevelType w:val="multilevel"/>
    <w:tmpl w:val="2EFE4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AF677E"/>
    <w:multiLevelType w:val="multilevel"/>
    <w:tmpl w:val="295E4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EE91EB9"/>
    <w:multiLevelType w:val="multilevel"/>
    <w:tmpl w:val="A54AA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2A201C6"/>
    <w:multiLevelType w:val="multilevel"/>
    <w:tmpl w:val="8B1A0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C6E55B1"/>
    <w:multiLevelType w:val="multilevel"/>
    <w:tmpl w:val="48100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F9A1B0C"/>
    <w:multiLevelType w:val="multilevel"/>
    <w:tmpl w:val="7F66E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560095">
    <w:abstractNumId w:val="5"/>
  </w:num>
  <w:num w:numId="2" w16cid:durableId="1125586819">
    <w:abstractNumId w:val="4"/>
  </w:num>
  <w:num w:numId="3" w16cid:durableId="119763700">
    <w:abstractNumId w:val="0"/>
  </w:num>
  <w:num w:numId="4" w16cid:durableId="286544873">
    <w:abstractNumId w:val="7"/>
  </w:num>
  <w:num w:numId="5" w16cid:durableId="2104718646">
    <w:abstractNumId w:val="6"/>
  </w:num>
  <w:num w:numId="6" w16cid:durableId="1683630702">
    <w:abstractNumId w:val="2"/>
  </w:num>
  <w:num w:numId="7" w16cid:durableId="2050689852">
    <w:abstractNumId w:val="3"/>
  </w:num>
  <w:num w:numId="8" w16cid:durableId="2007245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DK0tDS2MDWwNDNS0lEKTi0uzszPAykwrAUA2E6xhSwAAAA="/>
  </w:docVars>
  <w:rsids>
    <w:rsidRoot w:val="009B2B47"/>
    <w:rsid w:val="001232C6"/>
    <w:rsid w:val="0013539A"/>
    <w:rsid w:val="001554ED"/>
    <w:rsid w:val="00203C46"/>
    <w:rsid w:val="00245617"/>
    <w:rsid w:val="002B2019"/>
    <w:rsid w:val="002E55E6"/>
    <w:rsid w:val="004137E2"/>
    <w:rsid w:val="004940EC"/>
    <w:rsid w:val="00505185"/>
    <w:rsid w:val="00521366"/>
    <w:rsid w:val="00560336"/>
    <w:rsid w:val="00576BFA"/>
    <w:rsid w:val="005E424F"/>
    <w:rsid w:val="00611FFE"/>
    <w:rsid w:val="00665D7B"/>
    <w:rsid w:val="0068107F"/>
    <w:rsid w:val="007433D4"/>
    <w:rsid w:val="007A6E61"/>
    <w:rsid w:val="00851B37"/>
    <w:rsid w:val="008D1F14"/>
    <w:rsid w:val="008D4C6B"/>
    <w:rsid w:val="008F41D4"/>
    <w:rsid w:val="0094254B"/>
    <w:rsid w:val="00956C5A"/>
    <w:rsid w:val="00957F3D"/>
    <w:rsid w:val="00967C26"/>
    <w:rsid w:val="009903FD"/>
    <w:rsid w:val="009B2B47"/>
    <w:rsid w:val="009B758A"/>
    <w:rsid w:val="00A0194B"/>
    <w:rsid w:val="00A050FF"/>
    <w:rsid w:val="00AB6005"/>
    <w:rsid w:val="00AC3773"/>
    <w:rsid w:val="00AD0D4B"/>
    <w:rsid w:val="00B93D9F"/>
    <w:rsid w:val="00B96DB1"/>
    <w:rsid w:val="00BD688D"/>
    <w:rsid w:val="00BE0C34"/>
    <w:rsid w:val="00BF1E90"/>
    <w:rsid w:val="00C011B1"/>
    <w:rsid w:val="00C33146"/>
    <w:rsid w:val="00C81A3D"/>
    <w:rsid w:val="00CD66CE"/>
    <w:rsid w:val="00CD7AC9"/>
    <w:rsid w:val="00D4529D"/>
    <w:rsid w:val="00D72A05"/>
    <w:rsid w:val="00DF0084"/>
    <w:rsid w:val="00E559A0"/>
    <w:rsid w:val="00E71506"/>
    <w:rsid w:val="00E84DEE"/>
    <w:rsid w:val="00E96018"/>
    <w:rsid w:val="00EA16E2"/>
    <w:rsid w:val="00EB477C"/>
    <w:rsid w:val="00EE345D"/>
    <w:rsid w:val="00F6151B"/>
    <w:rsid w:val="00F741C3"/>
    <w:rsid w:val="00F86A00"/>
    <w:rsid w:val="0300BE86"/>
    <w:rsid w:val="052B018F"/>
    <w:rsid w:val="05FBADEF"/>
    <w:rsid w:val="0FA68AEC"/>
    <w:rsid w:val="1341B83A"/>
    <w:rsid w:val="163D4A8F"/>
    <w:rsid w:val="17117B02"/>
    <w:rsid w:val="17EA85D3"/>
    <w:rsid w:val="1E780757"/>
    <w:rsid w:val="225CD41C"/>
    <w:rsid w:val="2B176BAC"/>
    <w:rsid w:val="2C38E593"/>
    <w:rsid w:val="2E61E7C9"/>
    <w:rsid w:val="31F10216"/>
    <w:rsid w:val="357F621F"/>
    <w:rsid w:val="378BA473"/>
    <w:rsid w:val="3B341FB2"/>
    <w:rsid w:val="4105389F"/>
    <w:rsid w:val="426DB4AF"/>
    <w:rsid w:val="42CA63C8"/>
    <w:rsid w:val="46D06FF3"/>
    <w:rsid w:val="487ECE84"/>
    <w:rsid w:val="4B3894B4"/>
    <w:rsid w:val="4C5AAAB8"/>
    <w:rsid w:val="4DAD1CB0"/>
    <w:rsid w:val="51DBCB0B"/>
    <w:rsid w:val="53646529"/>
    <w:rsid w:val="58A84182"/>
    <w:rsid w:val="5C3F8DA0"/>
    <w:rsid w:val="5C60D4B7"/>
    <w:rsid w:val="608794B7"/>
    <w:rsid w:val="6302FA48"/>
    <w:rsid w:val="63D0A70C"/>
    <w:rsid w:val="68691DDF"/>
    <w:rsid w:val="6B963CE1"/>
    <w:rsid w:val="7E1C3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AAD49B"/>
  <w15:docId w15:val="{079DB37F-F80D-7F41-8531-2F0CA9161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Roboto" w:eastAsia="Roboto" w:hAnsi="Roboto" w:cs="Roboto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185"/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E55E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55E6"/>
  </w:style>
  <w:style w:type="paragraph" w:styleId="Footer">
    <w:name w:val="footer"/>
    <w:basedOn w:val="Normal"/>
    <w:link w:val="FooterChar"/>
    <w:uiPriority w:val="99"/>
    <w:unhideWhenUsed/>
    <w:rsid w:val="002E55E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55E6"/>
  </w:style>
  <w:style w:type="character" w:styleId="Hyperlink">
    <w:name w:val="Hyperlink"/>
    <w:basedOn w:val="DefaultParagraphFont"/>
    <w:uiPriority w:val="99"/>
    <w:unhideWhenUsed/>
    <w:rsid w:val="0050518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5185"/>
    <w:rPr>
      <w:color w:val="605E5C"/>
      <w:shd w:val="clear" w:color="auto" w:fill="E1DFDD"/>
    </w:rPr>
  </w:style>
  <w:style w:type="paragraph" w:customStyle="1" w:styleId="CompanyName">
    <w:name w:val="Company Name"/>
    <w:next w:val="Normal"/>
    <w:rsid w:val="00E71506"/>
    <w:pPr>
      <w:jc w:val="right"/>
    </w:pPr>
    <w:rPr>
      <w:rFonts w:ascii="Arial Black" w:eastAsia="ヒラギノ角ゴ Pro W3" w:hAnsi="Arial Black" w:cs="Times New Roman"/>
      <w:caps/>
      <w:color w:val="000000"/>
      <w:sz w:val="16"/>
      <w:lang w:val="en-US" w:eastAsia="en-US"/>
    </w:rPr>
  </w:style>
  <w:style w:type="character" w:customStyle="1" w:styleId="normaltextrun">
    <w:name w:val="normaltextrun"/>
    <w:basedOn w:val="DefaultParagraphFont"/>
    <w:rsid w:val="009B2B47"/>
  </w:style>
  <w:style w:type="character" w:customStyle="1" w:styleId="eop">
    <w:name w:val="eop"/>
    <w:basedOn w:val="DefaultParagraphFont"/>
    <w:rsid w:val="009B2B47"/>
  </w:style>
  <w:style w:type="paragraph" w:customStyle="1" w:styleId="paragraph">
    <w:name w:val="paragraph"/>
    <w:basedOn w:val="Normal"/>
    <w:rsid w:val="009B2B4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3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45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65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5D7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5D7B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5D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5D7B"/>
    <w:rPr>
      <w:rFonts w:ascii="Calibri" w:hAnsi="Calibri"/>
      <w:b/>
      <w:bCs/>
    </w:rPr>
  </w:style>
  <w:style w:type="paragraph" w:styleId="Revision">
    <w:name w:val="Revision"/>
    <w:hidden/>
    <w:uiPriority w:val="99"/>
    <w:semiHidden/>
    <w:rsid w:val="00665D7B"/>
    <w:rPr>
      <w:rFonts w:ascii="Calibri" w:hAnsi="Calibri"/>
      <w:sz w:val="22"/>
    </w:rPr>
  </w:style>
  <w:style w:type="paragraph" w:styleId="ListParagraph">
    <w:name w:val="List Paragraph"/>
    <w:basedOn w:val="Normal"/>
    <w:uiPriority w:val="34"/>
    <w:qFormat/>
    <w:rsid w:val="0094254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50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2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449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09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04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11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8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80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3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76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9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07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97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49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50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131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221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2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62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9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6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6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1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3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296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37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49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56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67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2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5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66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0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87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2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84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2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1217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96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6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5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7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4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8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5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104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54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57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67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042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7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1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54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85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3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8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66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1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10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69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2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162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1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11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18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63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643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28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249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56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28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50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1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54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28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2258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67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60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549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2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52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93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079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669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86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444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33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55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41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926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7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18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06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6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650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30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65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534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13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88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4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146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6899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88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68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722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981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0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80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85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9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9999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01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58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13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19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85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008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25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9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7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6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73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30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73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148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32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1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80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06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63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2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56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13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4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573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29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95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57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12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243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23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6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6249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80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05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97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31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6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55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16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96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83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4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26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1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0.jpeg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f3c027-3d2d-4fdb-9c99-14098667bfec">
      <Terms xmlns="http://schemas.microsoft.com/office/infopath/2007/PartnerControls"/>
    </lcf76f155ced4ddcb4097134ff3c332f>
    <TaxCatchAll xmlns="efee5883-89a1-4729-a2f6-e0bb0831b21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365144D1EE14EB180A237DB40EF2D" ma:contentTypeVersion="15" ma:contentTypeDescription="Create a new document." ma:contentTypeScope="" ma:versionID="52a25851b6cc3bc176090ff1f4913b81">
  <xsd:schema xmlns:xsd="http://www.w3.org/2001/XMLSchema" xmlns:xs="http://www.w3.org/2001/XMLSchema" xmlns:p="http://schemas.microsoft.com/office/2006/metadata/properties" xmlns:ns2="20f3c027-3d2d-4fdb-9c99-14098667bfec" xmlns:ns3="efee5883-89a1-4729-a2f6-e0bb0831b218" targetNamespace="http://schemas.microsoft.com/office/2006/metadata/properties" ma:root="true" ma:fieldsID="237e0b9f89174f0dcfabdab330fdeef4" ns2:_="" ns3:_="">
    <xsd:import namespace="20f3c027-3d2d-4fdb-9c99-14098667bfec"/>
    <xsd:import namespace="efee5883-89a1-4729-a2f6-e0bb0831b2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3c027-3d2d-4fdb-9c99-14098667bf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f945645-ff9a-42a3-874f-7e23520688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e5883-89a1-4729-a2f6-e0bb0831b21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ff52140-71a7-4014-b899-129e54c58d58}" ma:internalName="TaxCatchAll" ma:showField="CatchAllData" ma:web="efee5883-89a1-4729-a2f6-e0bb0831b2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FB5B71-ABD7-4BCF-9BC2-D8781BA20D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CCA83D-5A31-48CE-B10D-FDA39EBA3C22}">
  <ds:schemaRefs>
    <ds:schemaRef ds:uri="http://schemas.microsoft.com/office/2006/metadata/properties"/>
    <ds:schemaRef ds:uri="http://schemas.microsoft.com/office/infopath/2007/PartnerControls"/>
    <ds:schemaRef ds:uri="6be8d9da-6681-46d6-8222-5b591def523f"/>
    <ds:schemaRef ds:uri="be3e3d20-e313-4496-abd0-f9302c36e3c2"/>
  </ds:schemaRefs>
</ds:datastoreItem>
</file>

<file path=customXml/itemProps3.xml><?xml version="1.0" encoding="utf-8"?>
<ds:datastoreItem xmlns:ds="http://schemas.openxmlformats.org/officeDocument/2006/customXml" ds:itemID="{6E3CCB5C-2137-4F3D-99CC-CE5A7553B8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CD35B7-7116-4F1F-B4E7-E2DF151B01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Appleton</dc:creator>
  <cp:keywords/>
  <cp:lastModifiedBy>Kerry Harris</cp:lastModifiedBy>
  <cp:revision>3</cp:revision>
  <dcterms:created xsi:type="dcterms:W3CDTF">2025-08-12T12:49:00Z</dcterms:created>
  <dcterms:modified xsi:type="dcterms:W3CDTF">2025-08-12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365144D1EE14EB180A237DB40EF2D</vt:lpwstr>
  </property>
  <property fmtid="{D5CDD505-2E9C-101B-9397-08002B2CF9AE}" pid="3" name="MediaServiceImageTags">
    <vt:lpwstr/>
  </property>
</Properties>
</file>